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0103C" w14:textId="77777777" w:rsidR="0068492A" w:rsidRDefault="0068492A" w:rsidP="003B5881">
      <w:pPr>
        <w:jc w:val="both"/>
        <w:rPr>
          <w:rFonts w:ascii="Century Gothic" w:hAnsi="Century Gothic"/>
          <w:b/>
          <w:u w:val="single"/>
          <w:lang w:val="de-CH"/>
        </w:rPr>
      </w:pPr>
    </w:p>
    <w:p w14:paraId="4FB1233C" w14:textId="6CDEB4A4" w:rsidR="00F3165D" w:rsidRPr="00C461B4" w:rsidRDefault="00607ADF" w:rsidP="00C461B4">
      <w:pPr>
        <w:spacing w:after="60"/>
        <w:jc w:val="center"/>
        <w:rPr>
          <w:rFonts w:ascii="Century Gothic" w:hAnsi="Century Gothic"/>
          <w:b/>
          <w:bCs/>
          <w:sz w:val="32"/>
          <w:szCs w:val="32"/>
          <w:lang w:val="de-CH"/>
        </w:rPr>
      </w:pPr>
      <w:r w:rsidRPr="00607ADF">
        <w:rPr>
          <w:rFonts w:ascii="Century Gothic" w:hAnsi="Century Gothic"/>
          <w:b/>
          <w:bCs/>
          <w:sz w:val="32"/>
          <w:szCs w:val="32"/>
          <w:lang w:val="de-CH"/>
        </w:rPr>
        <w:t>3-Club Outdoor Anlass: "</w:t>
      </w:r>
      <w:proofErr w:type="spellStart"/>
      <w:r w:rsidRPr="00607ADF">
        <w:rPr>
          <w:rFonts w:ascii="Century Gothic" w:hAnsi="Century Gothic"/>
          <w:b/>
          <w:bCs/>
          <w:sz w:val="32"/>
          <w:szCs w:val="32"/>
          <w:lang w:val="de-CH"/>
        </w:rPr>
        <w:t>Beringer</w:t>
      </w:r>
      <w:proofErr w:type="spellEnd"/>
      <w:r w:rsidRPr="00607ADF">
        <w:rPr>
          <w:rFonts w:ascii="Century Gothic" w:hAnsi="Century Gothic"/>
          <w:b/>
          <w:bCs/>
          <w:sz w:val="32"/>
          <w:szCs w:val="32"/>
          <w:lang w:val="de-CH"/>
        </w:rPr>
        <w:t xml:space="preserve"> </w:t>
      </w:r>
      <w:proofErr w:type="spellStart"/>
      <w:r w:rsidRPr="00607ADF">
        <w:rPr>
          <w:rFonts w:ascii="Century Gothic" w:hAnsi="Century Gothic"/>
          <w:b/>
          <w:bCs/>
          <w:sz w:val="32"/>
          <w:szCs w:val="32"/>
          <w:lang w:val="de-CH"/>
        </w:rPr>
        <w:t>Randenhaus</w:t>
      </w:r>
      <w:proofErr w:type="spellEnd"/>
      <w:r w:rsidRPr="00607ADF">
        <w:rPr>
          <w:rFonts w:ascii="Century Gothic" w:hAnsi="Century Gothic"/>
          <w:b/>
          <w:bCs/>
          <w:sz w:val="32"/>
          <w:szCs w:val="32"/>
          <w:lang w:val="de-CH"/>
        </w:rPr>
        <w:t xml:space="preserve">" </w:t>
      </w:r>
      <w:r w:rsidR="00C461B4">
        <w:rPr>
          <w:rFonts w:ascii="Century Gothic" w:hAnsi="Century Gothic"/>
          <w:b/>
          <w:bCs/>
          <w:sz w:val="32"/>
          <w:szCs w:val="32"/>
          <w:lang w:val="de-CH"/>
        </w:rPr>
        <w:t>(</w:t>
      </w:r>
      <w:hyperlink r:id="rId7" w:history="1">
        <w:r w:rsidR="00C461B4" w:rsidRPr="00EC4C93">
          <w:rPr>
            <w:rStyle w:val="Hyperlink"/>
            <w:rFonts w:ascii="Century Gothic" w:hAnsi="Century Gothic"/>
            <w:b/>
            <w:bCs/>
            <w:sz w:val="32"/>
            <w:szCs w:val="32"/>
            <w:lang w:val="de-CH"/>
          </w:rPr>
          <w:t>https://www.randenturm.ch/</w:t>
        </w:r>
      </w:hyperlink>
      <w:r w:rsidR="00C461B4">
        <w:rPr>
          <w:rFonts w:ascii="Century Gothic" w:hAnsi="Century Gothic"/>
          <w:b/>
          <w:bCs/>
          <w:sz w:val="32"/>
          <w:szCs w:val="32"/>
          <w:lang w:val="de-CH"/>
        </w:rPr>
        <w:t>)</w:t>
      </w:r>
    </w:p>
    <w:p w14:paraId="6BE61626" w14:textId="38C39ECD" w:rsidR="00C461B4" w:rsidRDefault="00C461B4" w:rsidP="00C461B4">
      <w:pPr>
        <w:spacing w:after="60"/>
        <w:jc w:val="center"/>
        <w:rPr>
          <w:rFonts w:ascii="Century Gothic" w:hAnsi="Century Gothic"/>
          <w:sz w:val="22"/>
          <w:szCs w:val="22"/>
          <w:lang w:val="de-CH"/>
        </w:rPr>
      </w:pPr>
      <w:r>
        <w:rPr>
          <w:rFonts w:ascii="Century Gothic" w:hAnsi="Century Gothic"/>
          <w:sz w:val="22"/>
          <w:szCs w:val="22"/>
          <w:lang w:val="de-CH"/>
        </w:rPr>
        <w:t>RC Schaffhausen &amp; RC Schaffhausen-Munot</w:t>
      </w:r>
      <w:r w:rsidR="00607ADF">
        <w:rPr>
          <w:rFonts w:ascii="Century Gothic" w:hAnsi="Century Gothic"/>
          <w:sz w:val="22"/>
          <w:szCs w:val="22"/>
          <w:lang w:val="de-CH"/>
        </w:rPr>
        <w:t xml:space="preserve"> &amp; RC Zü</w:t>
      </w:r>
      <w:r w:rsidR="00D520C1">
        <w:rPr>
          <w:rFonts w:ascii="Century Gothic" w:hAnsi="Century Gothic"/>
          <w:sz w:val="22"/>
          <w:szCs w:val="22"/>
          <w:lang w:val="de-CH"/>
        </w:rPr>
        <w:t xml:space="preserve">rcher </w:t>
      </w:r>
      <w:r w:rsidR="00607ADF">
        <w:rPr>
          <w:rFonts w:ascii="Century Gothic" w:hAnsi="Century Gothic"/>
          <w:sz w:val="22"/>
          <w:szCs w:val="22"/>
          <w:lang w:val="de-CH"/>
        </w:rPr>
        <w:t>Weinland</w:t>
      </w:r>
    </w:p>
    <w:p w14:paraId="34B0AAED" w14:textId="2A5CA63A" w:rsidR="00C461B4" w:rsidRDefault="00C461B4" w:rsidP="00A9501D">
      <w:pPr>
        <w:spacing w:after="60"/>
        <w:rPr>
          <w:rFonts w:ascii="Century Gothic" w:hAnsi="Century Gothic"/>
          <w:sz w:val="22"/>
          <w:szCs w:val="22"/>
          <w:lang w:val="de-CH"/>
        </w:rPr>
      </w:pPr>
    </w:p>
    <w:p w14:paraId="3F61CB6C" w14:textId="75C311D0" w:rsidR="00C461B4" w:rsidRPr="007A5689" w:rsidRDefault="00C461B4" w:rsidP="00C461B4">
      <w:pPr>
        <w:spacing w:after="60"/>
        <w:jc w:val="center"/>
        <w:rPr>
          <w:rFonts w:ascii="Century Gothic" w:hAnsi="Century Gothic"/>
          <w:b/>
          <w:bCs/>
          <w:sz w:val="32"/>
          <w:szCs w:val="32"/>
          <w:u w:val="single"/>
          <w:lang w:val="de-CH"/>
        </w:rPr>
      </w:pPr>
      <w:r w:rsidRPr="007A5689">
        <w:rPr>
          <w:rFonts w:ascii="Century Gothic" w:hAnsi="Century Gothic"/>
          <w:b/>
          <w:bCs/>
          <w:sz w:val="32"/>
          <w:szCs w:val="32"/>
          <w:u w:val="single"/>
          <w:lang w:val="de-CH"/>
        </w:rPr>
        <w:t xml:space="preserve">Mittwoch, </w:t>
      </w:r>
      <w:r w:rsidR="00607ADF">
        <w:rPr>
          <w:rFonts w:ascii="Century Gothic" w:hAnsi="Century Gothic"/>
          <w:b/>
          <w:bCs/>
          <w:sz w:val="32"/>
          <w:szCs w:val="32"/>
          <w:u w:val="single"/>
          <w:lang w:val="de-CH"/>
        </w:rPr>
        <w:t>1</w:t>
      </w:r>
      <w:r w:rsidRPr="007A5689">
        <w:rPr>
          <w:rFonts w:ascii="Century Gothic" w:hAnsi="Century Gothic"/>
          <w:b/>
          <w:bCs/>
          <w:sz w:val="32"/>
          <w:szCs w:val="32"/>
          <w:u w:val="single"/>
          <w:lang w:val="de-CH"/>
        </w:rPr>
        <w:t xml:space="preserve">8. </w:t>
      </w:r>
      <w:r w:rsidR="00607ADF">
        <w:rPr>
          <w:rFonts w:ascii="Century Gothic" w:hAnsi="Century Gothic"/>
          <w:b/>
          <w:bCs/>
          <w:sz w:val="32"/>
          <w:szCs w:val="32"/>
          <w:u w:val="single"/>
          <w:lang w:val="de-CH"/>
        </w:rPr>
        <w:t>Mai</w:t>
      </w:r>
      <w:r w:rsidRPr="007A5689">
        <w:rPr>
          <w:rFonts w:ascii="Century Gothic" w:hAnsi="Century Gothic"/>
          <w:b/>
          <w:bCs/>
          <w:sz w:val="32"/>
          <w:szCs w:val="32"/>
          <w:u w:val="single"/>
          <w:lang w:val="de-CH"/>
        </w:rPr>
        <w:t xml:space="preserve"> 202</w:t>
      </w:r>
      <w:r w:rsidR="00607ADF">
        <w:rPr>
          <w:rFonts w:ascii="Century Gothic" w:hAnsi="Century Gothic"/>
          <w:b/>
          <w:bCs/>
          <w:sz w:val="32"/>
          <w:szCs w:val="32"/>
          <w:u w:val="single"/>
          <w:lang w:val="de-CH"/>
        </w:rPr>
        <w:t>2</w:t>
      </w:r>
      <w:r w:rsidRPr="007A5689">
        <w:rPr>
          <w:rFonts w:ascii="Century Gothic" w:hAnsi="Century Gothic"/>
          <w:b/>
          <w:bCs/>
          <w:sz w:val="32"/>
          <w:szCs w:val="32"/>
          <w:u w:val="single"/>
          <w:lang w:val="de-CH"/>
        </w:rPr>
        <w:t xml:space="preserve"> / 12:00</w:t>
      </w:r>
    </w:p>
    <w:p w14:paraId="26D302B0" w14:textId="77777777" w:rsidR="00C461B4" w:rsidRDefault="00C461B4" w:rsidP="00A9501D">
      <w:pPr>
        <w:spacing w:after="60"/>
        <w:rPr>
          <w:rFonts w:ascii="Century Gothic" w:hAnsi="Century Gothic"/>
          <w:sz w:val="22"/>
          <w:szCs w:val="22"/>
          <w:lang w:val="de-CH"/>
        </w:rPr>
      </w:pPr>
    </w:p>
    <w:p w14:paraId="7E04B57F" w14:textId="4914321B" w:rsidR="00C461B4" w:rsidRDefault="00C461B4" w:rsidP="00A9501D">
      <w:pPr>
        <w:spacing w:after="60"/>
        <w:rPr>
          <w:rFonts w:ascii="Century Gothic" w:hAnsi="Century Gothic"/>
          <w:sz w:val="22"/>
          <w:szCs w:val="22"/>
          <w:lang w:val="de-CH"/>
        </w:rPr>
      </w:pPr>
      <w:r>
        <w:rPr>
          <w:rFonts w:ascii="Century Gothic" w:hAnsi="Century Gothic"/>
          <w:noProof/>
          <w:sz w:val="22"/>
          <w:szCs w:val="22"/>
          <w:lang w:val="de-CH" w:eastAsia="de-C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3ADD17" wp14:editId="186A8BAB">
                <wp:simplePos x="0" y="0"/>
                <wp:positionH relativeFrom="column">
                  <wp:posOffset>1905</wp:posOffset>
                </wp:positionH>
                <wp:positionV relativeFrom="paragraph">
                  <wp:posOffset>208280</wp:posOffset>
                </wp:positionV>
                <wp:extent cx="5768340" cy="2712720"/>
                <wp:effectExtent l="0" t="0" r="22860" b="11430"/>
                <wp:wrapSquare wrapText="bothSides"/>
                <wp:docPr id="6" name="Textfel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8340" cy="2712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1939D4" w14:textId="41664DD0" w:rsidR="00C461B4" w:rsidRDefault="00C461B4">
                            <w:r>
                              <w:rPr>
                                <w:noProof/>
                                <w:lang w:val="de-CH" w:eastAsia="de-CH"/>
                              </w:rPr>
                              <w:drawing>
                                <wp:inline distT="0" distB="0" distL="0" distR="0" wp14:anchorId="0CC3FDA8" wp14:editId="256913A0">
                                  <wp:extent cx="5579110" cy="3141039"/>
                                  <wp:effectExtent l="0" t="0" r="2540" b="2540"/>
                                  <wp:docPr id="2" name="Bild 2" descr="Restauran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Restauran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79110" cy="31410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53ADD17" id="_x0000_t202" coordsize="21600,21600" o:spt="202" path="m,l,21600r21600,l21600,xe">
                <v:stroke joinstyle="miter"/>
                <v:path gradientshapeok="t" o:connecttype="rect"/>
              </v:shapetype>
              <v:shape id="Textfeld 6" o:spid="_x0000_s1026" type="#_x0000_t202" style="position:absolute;margin-left:.15pt;margin-top:16.4pt;width:454.2pt;height:213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" fillcolor="white [3201]" strokeweight=".5pt">
                <v:textbox>
                  <w:txbxContent>
                    <w:p w14:paraId="7B1939D4" w14:textId="41664DD0" w:rsidR="00C461B4" w:rsidRDefault="00C461B4">
                      <w:r>
                        <w:rPr>
                          <w:noProof/>
                        </w:rPr>
                        <w:drawing>
                          <wp:inline distT="0" distB="0" distL="0" distR="0" wp14:anchorId="0CC3FDA8" wp14:editId="256913A0">
                            <wp:extent cx="5579110" cy="3141039"/>
                            <wp:effectExtent l="0" t="0" r="2540" b="2540"/>
                            <wp:docPr id="2" name="Bild 2" descr="Restauran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Restaurant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579110" cy="314103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5686FB0" w14:textId="60348A9D" w:rsidR="00C461B4" w:rsidRDefault="00C461B4" w:rsidP="00A9501D">
      <w:pPr>
        <w:spacing w:after="60"/>
        <w:rPr>
          <w:rFonts w:ascii="Century Gothic" w:hAnsi="Century Gothic"/>
          <w:sz w:val="22"/>
          <w:szCs w:val="22"/>
          <w:lang w:val="de-CH"/>
        </w:rPr>
      </w:pPr>
    </w:p>
    <w:p w14:paraId="35BB557E" w14:textId="1981398C" w:rsidR="00C461B4" w:rsidRDefault="00C461B4" w:rsidP="00A9501D">
      <w:pPr>
        <w:spacing w:after="60"/>
        <w:rPr>
          <w:rFonts w:ascii="Century Gothic" w:hAnsi="Century Gothic"/>
          <w:sz w:val="22"/>
          <w:szCs w:val="22"/>
          <w:lang w:val="de-CH"/>
        </w:rPr>
      </w:pPr>
      <w:r>
        <w:rPr>
          <w:rFonts w:ascii="Century Gothic" w:hAnsi="Century Gothic"/>
          <w:sz w:val="22"/>
          <w:szCs w:val="22"/>
          <w:lang w:val="de-CH"/>
        </w:rPr>
        <w:t>Menü:</w:t>
      </w:r>
    </w:p>
    <w:p w14:paraId="2FEC4629" w14:textId="027C8F9B" w:rsidR="00C461B4" w:rsidRDefault="00C461B4" w:rsidP="00C461B4">
      <w:pPr>
        <w:pStyle w:val="Listenabsatz"/>
        <w:numPr>
          <w:ilvl w:val="0"/>
          <w:numId w:val="20"/>
        </w:numPr>
        <w:spacing w:after="60"/>
        <w:rPr>
          <w:rFonts w:ascii="Century Gothic" w:hAnsi="Century Gothic"/>
          <w:sz w:val="22"/>
          <w:szCs w:val="22"/>
          <w:lang w:val="de-CH"/>
        </w:rPr>
      </w:pPr>
      <w:r>
        <w:rPr>
          <w:rFonts w:ascii="Century Gothic" w:hAnsi="Century Gothic"/>
          <w:sz w:val="22"/>
          <w:szCs w:val="22"/>
          <w:lang w:val="de-CH"/>
        </w:rPr>
        <w:t>Grillplausch mit Beilagen</w:t>
      </w:r>
    </w:p>
    <w:p w14:paraId="26ADBA2F" w14:textId="02C5A481" w:rsidR="00C461B4" w:rsidRDefault="00C461B4" w:rsidP="00C461B4">
      <w:pPr>
        <w:pStyle w:val="Listenabsatz"/>
        <w:numPr>
          <w:ilvl w:val="0"/>
          <w:numId w:val="20"/>
        </w:numPr>
        <w:spacing w:after="60"/>
        <w:rPr>
          <w:rFonts w:ascii="Century Gothic" w:hAnsi="Century Gothic"/>
          <w:sz w:val="22"/>
          <w:szCs w:val="22"/>
          <w:lang w:val="de-CH"/>
        </w:rPr>
      </w:pPr>
      <w:r>
        <w:rPr>
          <w:rFonts w:ascii="Century Gothic" w:hAnsi="Century Gothic"/>
          <w:sz w:val="22"/>
          <w:szCs w:val="22"/>
          <w:lang w:val="de-CH"/>
        </w:rPr>
        <w:t>Mineralwasser</w:t>
      </w:r>
    </w:p>
    <w:p w14:paraId="0DA98871" w14:textId="6BE927CB" w:rsidR="00C461B4" w:rsidRDefault="00C461B4" w:rsidP="00C461B4">
      <w:pPr>
        <w:pStyle w:val="Listenabsatz"/>
        <w:numPr>
          <w:ilvl w:val="0"/>
          <w:numId w:val="20"/>
        </w:numPr>
        <w:spacing w:after="60"/>
        <w:rPr>
          <w:rFonts w:ascii="Century Gothic" w:hAnsi="Century Gothic"/>
          <w:sz w:val="22"/>
          <w:szCs w:val="22"/>
          <w:lang w:val="de-CH"/>
        </w:rPr>
      </w:pPr>
      <w:r>
        <w:rPr>
          <w:rFonts w:ascii="Century Gothic" w:hAnsi="Century Gothic"/>
          <w:sz w:val="22"/>
          <w:szCs w:val="22"/>
          <w:lang w:val="de-CH"/>
        </w:rPr>
        <w:t>Hauswein/Bier</w:t>
      </w:r>
    </w:p>
    <w:p w14:paraId="0C001302" w14:textId="634A544B" w:rsidR="00C461B4" w:rsidRPr="00C461B4" w:rsidRDefault="00C461B4" w:rsidP="00C461B4">
      <w:pPr>
        <w:pStyle w:val="Listenabsatz"/>
        <w:numPr>
          <w:ilvl w:val="0"/>
          <w:numId w:val="20"/>
        </w:numPr>
        <w:spacing w:after="60"/>
        <w:rPr>
          <w:rFonts w:ascii="Century Gothic" w:hAnsi="Century Gothic"/>
          <w:sz w:val="22"/>
          <w:szCs w:val="22"/>
          <w:lang w:val="de-CH"/>
        </w:rPr>
      </w:pPr>
      <w:r>
        <w:rPr>
          <w:rFonts w:ascii="Century Gothic" w:hAnsi="Century Gothic"/>
          <w:sz w:val="22"/>
          <w:szCs w:val="22"/>
          <w:lang w:val="de-CH"/>
        </w:rPr>
        <w:t>Kaffee</w:t>
      </w:r>
    </w:p>
    <w:p w14:paraId="3998AB7C" w14:textId="3FDC3F2C" w:rsidR="00C461B4" w:rsidRDefault="00C461B4" w:rsidP="00C461B4">
      <w:pPr>
        <w:spacing w:after="60"/>
        <w:ind w:left="2124"/>
        <w:rPr>
          <w:rFonts w:ascii="Century Gothic" w:hAnsi="Century Gothic"/>
          <w:sz w:val="22"/>
          <w:szCs w:val="22"/>
          <w:lang w:val="de-CH"/>
        </w:rPr>
      </w:pPr>
    </w:p>
    <w:p w14:paraId="102AD3EA" w14:textId="7F703E9B" w:rsidR="00C461B4" w:rsidRDefault="00C461B4" w:rsidP="00C461B4">
      <w:pPr>
        <w:spacing w:after="60"/>
        <w:ind w:left="2124"/>
        <w:rPr>
          <w:rFonts w:ascii="Century Gothic" w:hAnsi="Century Gothic"/>
          <w:sz w:val="22"/>
          <w:szCs w:val="22"/>
          <w:lang w:val="de-CH"/>
        </w:rPr>
      </w:pPr>
      <w:r>
        <w:rPr>
          <w:rFonts w:ascii="Century Gothic" w:hAnsi="Century Gothic"/>
          <w:noProof/>
          <w:sz w:val="22"/>
          <w:szCs w:val="22"/>
          <w:lang w:val="de-CH" w:eastAsia="de-C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0D1266" wp14:editId="08CD0C8D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1150620" cy="586740"/>
                <wp:effectExtent l="0" t="0" r="11430" b="22860"/>
                <wp:wrapNone/>
                <wp:docPr id="8" name="Textfel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0620" cy="58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3ED708" w14:textId="27DBD7F7" w:rsidR="00C461B4" w:rsidRDefault="00C461B4">
                            <w:r w:rsidRPr="00C461B4">
                              <w:rPr>
                                <w:noProof/>
                                <w:lang w:val="de-CH" w:eastAsia="de-CH"/>
                              </w:rPr>
                              <w:drawing>
                                <wp:inline distT="0" distB="0" distL="0" distR="0" wp14:anchorId="76557976" wp14:editId="24067C50">
                                  <wp:extent cx="977900" cy="488950"/>
                                  <wp:effectExtent l="0" t="0" r="0" b="6350"/>
                                  <wp:docPr id="9" name="Grafik 9" descr="Schweizer Franken – Wikiped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Schweizer Franken – Wikipedi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77900" cy="4889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40D1266" id="Textfeld 8" o:spid="_x0000_s1027" type="#_x0000_t202" style="position:absolute;left:0;text-align:left;margin-left:0;margin-top:.5pt;width:90.6pt;height:46.2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" fillcolor="white [3201]" strokeweight=".5pt">
                <v:textbox>
                  <w:txbxContent>
                    <w:p w14:paraId="5A3ED708" w14:textId="27DBD7F7" w:rsidR="00C461B4" w:rsidRDefault="00C461B4">
                      <w:r w:rsidRPr="00C461B4">
                        <w:rPr>
                          <w:noProof/>
                        </w:rPr>
                        <w:drawing>
                          <wp:inline distT="0" distB="0" distL="0" distR="0" wp14:anchorId="76557976" wp14:editId="24067C50">
                            <wp:extent cx="977900" cy="488950"/>
                            <wp:effectExtent l="0" t="0" r="0" b="6350"/>
                            <wp:docPr id="9" name="Grafik 9" descr="Schweizer Franken – Wikiped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Schweizer Franken – Wikipedia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77900" cy="4889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entury Gothic" w:hAnsi="Century Gothic"/>
          <w:sz w:val="22"/>
          <w:szCs w:val="22"/>
          <w:lang w:val="de-CH"/>
        </w:rPr>
        <w:t xml:space="preserve">Preis </w:t>
      </w:r>
      <w:r w:rsidRPr="00C461B4">
        <w:rPr>
          <w:rFonts w:ascii="Century Gothic" w:hAnsi="Century Gothic"/>
          <w:b/>
          <w:bCs/>
          <w:sz w:val="22"/>
          <w:szCs w:val="22"/>
          <w:u w:val="single"/>
          <w:lang w:val="de-CH"/>
        </w:rPr>
        <w:t>ohne</w:t>
      </w:r>
      <w:r>
        <w:rPr>
          <w:rFonts w:ascii="Century Gothic" w:hAnsi="Century Gothic"/>
          <w:sz w:val="22"/>
          <w:szCs w:val="22"/>
          <w:lang w:val="de-CH"/>
        </w:rPr>
        <w:t xml:space="preserve"> Konsumation von Alkohol: CHF 35.-</w:t>
      </w:r>
    </w:p>
    <w:p w14:paraId="2CE811F4" w14:textId="3000EAF8" w:rsidR="00C461B4" w:rsidRDefault="00C461B4" w:rsidP="00C461B4">
      <w:pPr>
        <w:spacing w:after="60"/>
        <w:ind w:left="2124"/>
        <w:rPr>
          <w:rFonts w:ascii="Century Gothic" w:hAnsi="Century Gothic"/>
          <w:sz w:val="22"/>
          <w:szCs w:val="22"/>
          <w:lang w:val="de-CH"/>
        </w:rPr>
      </w:pPr>
      <w:r>
        <w:rPr>
          <w:rFonts w:ascii="Century Gothic" w:hAnsi="Century Gothic"/>
          <w:sz w:val="22"/>
          <w:szCs w:val="22"/>
          <w:lang w:val="de-CH"/>
        </w:rPr>
        <w:t xml:space="preserve">Preis </w:t>
      </w:r>
      <w:r w:rsidRPr="00C461B4">
        <w:rPr>
          <w:rFonts w:ascii="Century Gothic" w:hAnsi="Century Gothic"/>
          <w:b/>
          <w:bCs/>
          <w:sz w:val="22"/>
          <w:szCs w:val="22"/>
          <w:u w:val="single"/>
          <w:lang w:val="de-CH"/>
        </w:rPr>
        <w:t>mit</w:t>
      </w:r>
      <w:r>
        <w:rPr>
          <w:rFonts w:ascii="Century Gothic" w:hAnsi="Century Gothic"/>
          <w:sz w:val="22"/>
          <w:szCs w:val="22"/>
          <w:lang w:val="de-CH"/>
        </w:rPr>
        <w:t xml:space="preserve"> Konsumation von Alkohol (Wein/Bier): CHF 45.-</w:t>
      </w:r>
    </w:p>
    <w:p w14:paraId="501D7887" w14:textId="394ACE0B" w:rsidR="00C461B4" w:rsidRDefault="00607ADF" w:rsidP="00A9501D">
      <w:pPr>
        <w:spacing w:after="60"/>
        <w:rPr>
          <w:rFonts w:ascii="Century Gothic" w:hAnsi="Century Gothic"/>
          <w:sz w:val="22"/>
          <w:szCs w:val="22"/>
          <w:lang w:val="de-CH"/>
        </w:rPr>
      </w:pPr>
      <w:r>
        <w:rPr>
          <w:rFonts w:ascii="Century Gothic" w:hAnsi="Century Gothic"/>
          <w:noProof/>
          <w:sz w:val="22"/>
          <w:szCs w:val="22"/>
          <w:lang w:val="de-CH" w:eastAsia="de-C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B023DE" wp14:editId="05CF55C4">
                <wp:simplePos x="0" y="0"/>
                <wp:positionH relativeFrom="margin">
                  <wp:align>left</wp:align>
                </wp:positionH>
                <wp:positionV relativeFrom="paragraph">
                  <wp:posOffset>393065</wp:posOffset>
                </wp:positionV>
                <wp:extent cx="5798820" cy="1352550"/>
                <wp:effectExtent l="19050" t="19050" r="11430" b="19050"/>
                <wp:wrapSquare wrapText="bothSides"/>
                <wp:docPr id="1" name="Textfel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8820" cy="1352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DC93112" w14:textId="26345FE1" w:rsidR="003769E9" w:rsidRDefault="003769E9" w:rsidP="003769E9">
                            <w:pPr>
                              <w:jc w:val="center"/>
                              <w:rPr>
                                <w:sz w:val="28"/>
                                <w:szCs w:val="28"/>
                                <w:lang w:val="de-CH"/>
                              </w:rPr>
                            </w:pPr>
                            <w:r w:rsidRPr="00367C7A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de-CH"/>
                              </w:rPr>
                              <w:t>ACHTUNG</w:t>
                            </w:r>
                            <w:r w:rsidRPr="00367C7A">
                              <w:rPr>
                                <w:sz w:val="28"/>
                                <w:szCs w:val="28"/>
                                <w:lang w:val="de-CH"/>
                              </w:rPr>
                              <w:t xml:space="preserve">: </w:t>
                            </w:r>
                            <w:r w:rsidR="00C461B4">
                              <w:rPr>
                                <w:sz w:val="28"/>
                                <w:szCs w:val="28"/>
                                <w:lang w:val="de-CH"/>
                              </w:rPr>
                              <w:t xml:space="preserve">Anmeldung (obligatorisch) bis: </w:t>
                            </w:r>
                            <w:r w:rsidR="00607ADF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de-CH"/>
                              </w:rPr>
                              <w:t>1</w:t>
                            </w:r>
                            <w:r w:rsidR="00613E86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de-CH"/>
                              </w:rPr>
                              <w:t>3</w:t>
                            </w:r>
                            <w:bookmarkStart w:id="0" w:name="_GoBack"/>
                            <w:bookmarkEnd w:id="0"/>
                            <w:r w:rsidR="007A5689" w:rsidRPr="007A5689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de-CH"/>
                              </w:rPr>
                              <w:t xml:space="preserve">. </w:t>
                            </w:r>
                            <w:r w:rsidR="00607ADF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de-CH"/>
                              </w:rPr>
                              <w:t>Mai</w:t>
                            </w:r>
                            <w:r w:rsidR="007A5689" w:rsidRPr="007A5689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de-CH"/>
                              </w:rPr>
                              <w:t xml:space="preserve"> 202</w:t>
                            </w:r>
                            <w:r w:rsidR="00607ADF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de-CH"/>
                              </w:rPr>
                              <w:t>2</w:t>
                            </w:r>
                          </w:p>
                          <w:p w14:paraId="095DD521" w14:textId="731F2BF5" w:rsidR="00C461B4" w:rsidRDefault="00C461B4" w:rsidP="00C461B4">
                            <w:pPr>
                              <w:pStyle w:val="Listenabsatz"/>
                              <w:numPr>
                                <w:ilvl w:val="0"/>
                                <w:numId w:val="21"/>
                              </w:numPr>
                              <w:jc w:val="center"/>
                              <w:rPr>
                                <w:sz w:val="28"/>
                                <w:szCs w:val="28"/>
                                <w:lang w:val="de-CH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de-CH"/>
                              </w:rPr>
                              <w:t xml:space="preserve">Über Website (mit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  <w:lang w:val="de-CH"/>
                              </w:rPr>
                              <w:t>LogI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  <w:lang w:val="de-CH"/>
                              </w:rPr>
                              <w:t>), oder:</w:t>
                            </w:r>
                          </w:p>
                          <w:p w14:paraId="0DE64C8B" w14:textId="5B4E68EA" w:rsidR="00C461B4" w:rsidRDefault="00C461B4" w:rsidP="00C461B4">
                            <w:pPr>
                              <w:pStyle w:val="Listenabsatz"/>
                              <w:numPr>
                                <w:ilvl w:val="0"/>
                                <w:numId w:val="21"/>
                              </w:numPr>
                              <w:jc w:val="center"/>
                              <w:rPr>
                                <w:sz w:val="28"/>
                                <w:szCs w:val="28"/>
                                <w:lang w:val="de-CH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8"/>
                                <w:lang w:val="de-CH"/>
                              </w:rPr>
                              <w:t>e-Mail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  <w:lang w:val="de-CH"/>
                              </w:rPr>
                              <w:t xml:space="preserve"> an: </w:t>
                            </w:r>
                            <w:hyperlink r:id="rId12" w:history="1">
                              <w:r w:rsidRPr="007C460F">
                                <w:rPr>
                                  <w:rStyle w:val="Hyperlink"/>
                                  <w:sz w:val="28"/>
                                  <w:szCs w:val="28"/>
                                  <w:lang w:val="de-CH"/>
                                </w:rPr>
                                <w:t>frank.j.furrer@bluewin.ch</w:t>
                              </w:r>
                            </w:hyperlink>
                            <w:r>
                              <w:rPr>
                                <w:sz w:val="28"/>
                                <w:szCs w:val="28"/>
                                <w:lang w:val="de-CH"/>
                              </w:rPr>
                              <w:t xml:space="preserve"> (für RC Schaffhausen-Munot)</w:t>
                            </w:r>
                          </w:p>
                          <w:p w14:paraId="15C91748" w14:textId="510EC60B" w:rsidR="00C461B4" w:rsidRDefault="00C461B4" w:rsidP="00C461B4">
                            <w:pPr>
                              <w:pStyle w:val="Listenabsatz"/>
                              <w:numPr>
                                <w:ilvl w:val="0"/>
                                <w:numId w:val="21"/>
                              </w:numPr>
                              <w:rPr>
                                <w:sz w:val="28"/>
                                <w:szCs w:val="28"/>
                                <w:lang w:val="de-CH"/>
                              </w:rPr>
                            </w:pPr>
                            <w:proofErr w:type="spellStart"/>
                            <w:r w:rsidRPr="00C461B4">
                              <w:rPr>
                                <w:sz w:val="28"/>
                                <w:szCs w:val="28"/>
                                <w:lang w:val="de-CH"/>
                              </w:rPr>
                              <w:t>e-Mail</w:t>
                            </w:r>
                            <w:proofErr w:type="spellEnd"/>
                            <w:r w:rsidRPr="00C461B4">
                              <w:rPr>
                                <w:sz w:val="28"/>
                                <w:szCs w:val="28"/>
                                <w:lang w:val="de-CH"/>
                              </w:rPr>
                              <w:t xml:space="preserve"> an: </w:t>
                            </w:r>
                            <w:hyperlink r:id="rId13" w:history="1">
                              <w:r w:rsidR="007A5689" w:rsidRPr="00D605B0">
                                <w:rPr>
                                  <w:rStyle w:val="Hyperlink"/>
                                  <w:sz w:val="28"/>
                                  <w:szCs w:val="28"/>
                                  <w:lang w:val="de-CH"/>
                                </w:rPr>
                                <w:t>Beat.Bachmann@shkb.ch</w:t>
                              </w:r>
                            </w:hyperlink>
                            <w:r w:rsidR="007A5689">
                              <w:rPr>
                                <w:sz w:val="28"/>
                                <w:szCs w:val="28"/>
                                <w:lang w:val="de-CH"/>
                              </w:rPr>
                              <w:t xml:space="preserve"> </w:t>
                            </w:r>
                            <w:r w:rsidRPr="00C461B4">
                              <w:rPr>
                                <w:sz w:val="28"/>
                                <w:szCs w:val="28"/>
                                <w:lang w:val="de-CH"/>
                              </w:rPr>
                              <w:t>(für RC Schaffhausen</w:t>
                            </w:r>
                            <w:r w:rsidR="00D520C1">
                              <w:rPr>
                                <w:sz w:val="28"/>
                                <w:szCs w:val="28"/>
                                <w:lang w:val="de-CH"/>
                              </w:rPr>
                              <w:t>)</w:t>
                            </w:r>
                          </w:p>
                          <w:p w14:paraId="539A6944" w14:textId="2C81CC72" w:rsidR="00607ADF" w:rsidRPr="00C461B4" w:rsidRDefault="00607ADF" w:rsidP="00C461B4">
                            <w:pPr>
                              <w:pStyle w:val="Listenabsatz"/>
                              <w:numPr>
                                <w:ilvl w:val="0"/>
                                <w:numId w:val="21"/>
                              </w:numPr>
                              <w:rPr>
                                <w:sz w:val="28"/>
                                <w:szCs w:val="28"/>
                                <w:lang w:val="de-CH"/>
                              </w:rPr>
                            </w:pPr>
                            <w:proofErr w:type="spellStart"/>
                            <w:r w:rsidRPr="00607ADF">
                              <w:rPr>
                                <w:sz w:val="28"/>
                                <w:szCs w:val="28"/>
                                <w:lang w:val="de-CH"/>
                              </w:rPr>
                              <w:t>e-Mail</w:t>
                            </w:r>
                            <w:proofErr w:type="spellEnd"/>
                            <w:r w:rsidRPr="00607ADF">
                              <w:rPr>
                                <w:sz w:val="28"/>
                                <w:szCs w:val="28"/>
                                <w:lang w:val="de-CH"/>
                              </w:rPr>
                              <w:t xml:space="preserve"> an</w:t>
                            </w:r>
                            <w:r>
                              <w:rPr>
                                <w:sz w:val="28"/>
                                <w:szCs w:val="28"/>
                                <w:lang w:val="de-CH"/>
                              </w:rPr>
                              <w:t>:</w:t>
                            </w:r>
                            <w:r w:rsidR="00D520C1">
                              <w:rPr>
                                <w:sz w:val="28"/>
                                <w:szCs w:val="28"/>
                                <w:lang w:val="de-CH"/>
                              </w:rPr>
                              <w:t xml:space="preserve"> </w:t>
                            </w:r>
                            <w:hyperlink r:id="rId14" w:history="1">
                              <w:r w:rsidR="00D520C1" w:rsidRPr="007600B6">
                                <w:rPr>
                                  <w:rStyle w:val="Hyperlink"/>
                                  <w:sz w:val="28"/>
                                  <w:szCs w:val="28"/>
                                  <w:lang w:val="de-CH"/>
                                </w:rPr>
                                <w:t>thomas@simmler.ch</w:t>
                              </w:r>
                            </w:hyperlink>
                            <w:r w:rsidR="00D520C1">
                              <w:rPr>
                                <w:sz w:val="28"/>
                                <w:szCs w:val="28"/>
                                <w:lang w:val="de-CH"/>
                              </w:rPr>
                              <w:t xml:space="preserve"> (für RC Zürcher Weinland)</w:t>
                            </w:r>
                          </w:p>
                          <w:p w14:paraId="6A1BC19B" w14:textId="77777777" w:rsidR="00C461B4" w:rsidRDefault="00C461B4" w:rsidP="00C461B4">
                            <w:pPr>
                              <w:pStyle w:val="Listenabsatz"/>
                              <w:numPr>
                                <w:ilvl w:val="0"/>
                                <w:numId w:val="21"/>
                              </w:numPr>
                              <w:jc w:val="center"/>
                              <w:rPr>
                                <w:sz w:val="28"/>
                                <w:szCs w:val="28"/>
                                <w:lang w:val="de-CH"/>
                              </w:rPr>
                            </w:pPr>
                          </w:p>
                          <w:p w14:paraId="377747AE" w14:textId="77777777" w:rsidR="00C461B4" w:rsidRPr="00C461B4" w:rsidRDefault="00C461B4" w:rsidP="00C461B4">
                            <w:pPr>
                              <w:pStyle w:val="Listenabsatz"/>
                              <w:numPr>
                                <w:ilvl w:val="0"/>
                                <w:numId w:val="21"/>
                              </w:numPr>
                              <w:jc w:val="center"/>
                              <w:rPr>
                                <w:sz w:val="28"/>
                                <w:szCs w:val="28"/>
                                <w:lang w:val="de-CH"/>
                              </w:rPr>
                            </w:pPr>
                          </w:p>
                          <w:p w14:paraId="6042ADBA" w14:textId="77777777" w:rsidR="00367C7A" w:rsidRPr="00367C7A" w:rsidRDefault="00367C7A" w:rsidP="003769E9">
                            <w:pPr>
                              <w:jc w:val="center"/>
                              <w:rPr>
                                <w:lang w:val="de-C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B023DE" id="_x0000_t202" coordsize="21600,21600" o:spt="202" path="m,l,21600r21600,l21600,xe">
                <v:stroke joinstyle="miter"/>
                <v:path gradientshapeok="t" o:connecttype="rect"/>
              </v:shapetype>
              <v:shape id="Textfeld 1" o:spid="_x0000_s1028" type="#_x0000_t202" style="position:absolute;margin-left:0;margin-top:30.95pt;width:456.6pt;height:106.5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" fillcolor="white [3201]" strokecolor="red" strokeweight="2.25pt">
                <v:textbox>
                  <w:txbxContent>
                    <w:p w14:paraId="4DC93112" w14:textId="26345FE1" w:rsidR="003769E9" w:rsidRDefault="003769E9" w:rsidP="003769E9">
                      <w:pPr>
                        <w:jc w:val="center"/>
                        <w:rPr>
                          <w:sz w:val="28"/>
                          <w:szCs w:val="28"/>
                          <w:lang w:val="de-CH"/>
                        </w:rPr>
                      </w:pPr>
                      <w:r w:rsidRPr="00367C7A">
                        <w:rPr>
                          <w:b/>
                          <w:bCs/>
                          <w:color w:val="FF0000"/>
                          <w:sz w:val="28"/>
                          <w:szCs w:val="28"/>
                          <w:lang w:val="de-CH"/>
                        </w:rPr>
                        <w:t>ACHTUNG</w:t>
                      </w:r>
                      <w:r w:rsidRPr="00367C7A">
                        <w:rPr>
                          <w:sz w:val="28"/>
                          <w:szCs w:val="28"/>
                          <w:lang w:val="de-CH"/>
                        </w:rPr>
                        <w:t xml:space="preserve">: </w:t>
                      </w:r>
                      <w:r w:rsidR="00C461B4">
                        <w:rPr>
                          <w:sz w:val="28"/>
                          <w:szCs w:val="28"/>
                          <w:lang w:val="de-CH"/>
                        </w:rPr>
                        <w:t xml:space="preserve">Anmeldung (obligatorisch) bis: </w:t>
                      </w:r>
                      <w:r w:rsidR="00607ADF">
                        <w:rPr>
                          <w:b/>
                          <w:bCs/>
                          <w:color w:val="FF0000"/>
                          <w:sz w:val="28"/>
                          <w:szCs w:val="28"/>
                          <w:lang w:val="de-CH"/>
                        </w:rPr>
                        <w:t>1</w:t>
                      </w:r>
                      <w:r w:rsidR="00613E86">
                        <w:rPr>
                          <w:b/>
                          <w:bCs/>
                          <w:color w:val="FF0000"/>
                          <w:sz w:val="28"/>
                          <w:szCs w:val="28"/>
                          <w:lang w:val="de-CH"/>
                        </w:rPr>
                        <w:t>3</w:t>
                      </w:r>
                      <w:bookmarkStart w:id="1" w:name="_GoBack"/>
                      <w:bookmarkEnd w:id="1"/>
                      <w:r w:rsidR="007A5689" w:rsidRPr="007A5689">
                        <w:rPr>
                          <w:b/>
                          <w:bCs/>
                          <w:color w:val="FF0000"/>
                          <w:sz w:val="28"/>
                          <w:szCs w:val="28"/>
                          <w:lang w:val="de-CH"/>
                        </w:rPr>
                        <w:t xml:space="preserve">. </w:t>
                      </w:r>
                      <w:r w:rsidR="00607ADF">
                        <w:rPr>
                          <w:b/>
                          <w:bCs/>
                          <w:color w:val="FF0000"/>
                          <w:sz w:val="28"/>
                          <w:szCs w:val="28"/>
                          <w:lang w:val="de-CH"/>
                        </w:rPr>
                        <w:t>Mai</w:t>
                      </w:r>
                      <w:r w:rsidR="007A5689" w:rsidRPr="007A5689">
                        <w:rPr>
                          <w:b/>
                          <w:bCs/>
                          <w:color w:val="FF0000"/>
                          <w:sz w:val="28"/>
                          <w:szCs w:val="28"/>
                          <w:lang w:val="de-CH"/>
                        </w:rPr>
                        <w:t xml:space="preserve"> 202</w:t>
                      </w:r>
                      <w:r w:rsidR="00607ADF">
                        <w:rPr>
                          <w:b/>
                          <w:bCs/>
                          <w:color w:val="FF0000"/>
                          <w:sz w:val="28"/>
                          <w:szCs w:val="28"/>
                          <w:lang w:val="de-CH"/>
                        </w:rPr>
                        <w:t>2</w:t>
                      </w:r>
                    </w:p>
                    <w:p w14:paraId="095DD521" w14:textId="731F2BF5" w:rsidR="00C461B4" w:rsidRDefault="00C461B4" w:rsidP="00C461B4">
                      <w:pPr>
                        <w:pStyle w:val="Listenabsatz"/>
                        <w:numPr>
                          <w:ilvl w:val="0"/>
                          <w:numId w:val="21"/>
                        </w:numPr>
                        <w:jc w:val="center"/>
                        <w:rPr>
                          <w:sz w:val="28"/>
                          <w:szCs w:val="28"/>
                          <w:lang w:val="de-CH"/>
                        </w:rPr>
                      </w:pPr>
                      <w:r>
                        <w:rPr>
                          <w:sz w:val="28"/>
                          <w:szCs w:val="28"/>
                          <w:lang w:val="de-CH"/>
                        </w:rPr>
                        <w:t xml:space="preserve">Über Website (mit </w:t>
                      </w:r>
                      <w:proofErr w:type="spellStart"/>
                      <w:r>
                        <w:rPr>
                          <w:sz w:val="28"/>
                          <w:szCs w:val="28"/>
                          <w:lang w:val="de-CH"/>
                        </w:rPr>
                        <w:t>LogIn</w:t>
                      </w:r>
                      <w:proofErr w:type="spellEnd"/>
                      <w:r>
                        <w:rPr>
                          <w:sz w:val="28"/>
                          <w:szCs w:val="28"/>
                          <w:lang w:val="de-CH"/>
                        </w:rPr>
                        <w:t>), oder:</w:t>
                      </w:r>
                    </w:p>
                    <w:p w14:paraId="0DE64C8B" w14:textId="5B4E68EA" w:rsidR="00C461B4" w:rsidRDefault="00C461B4" w:rsidP="00C461B4">
                      <w:pPr>
                        <w:pStyle w:val="Listenabsatz"/>
                        <w:numPr>
                          <w:ilvl w:val="0"/>
                          <w:numId w:val="21"/>
                        </w:numPr>
                        <w:jc w:val="center"/>
                        <w:rPr>
                          <w:sz w:val="28"/>
                          <w:szCs w:val="28"/>
                          <w:lang w:val="de-CH"/>
                        </w:rPr>
                      </w:pPr>
                      <w:proofErr w:type="spellStart"/>
                      <w:r>
                        <w:rPr>
                          <w:sz w:val="28"/>
                          <w:szCs w:val="28"/>
                          <w:lang w:val="de-CH"/>
                        </w:rPr>
                        <w:t>e-Mail</w:t>
                      </w:r>
                      <w:proofErr w:type="spellEnd"/>
                      <w:r>
                        <w:rPr>
                          <w:sz w:val="28"/>
                          <w:szCs w:val="28"/>
                          <w:lang w:val="de-CH"/>
                        </w:rPr>
                        <w:t xml:space="preserve"> an: </w:t>
                      </w:r>
                      <w:hyperlink r:id="rId15" w:history="1">
                        <w:r w:rsidRPr="007C460F">
                          <w:rPr>
                            <w:rStyle w:val="Hyperlink"/>
                            <w:sz w:val="28"/>
                            <w:szCs w:val="28"/>
                            <w:lang w:val="de-CH"/>
                          </w:rPr>
                          <w:t>frank.j.furrer@bluewin.ch</w:t>
                        </w:r>
                      </w:hyperlink>
                      <w:r>
                        <w:rPr>
                          <w:sz w:val="28"/>
                          <w:szCs w:val="28"/>
                          <w:lang w:val="de-CH"/>
                        </w:rPr>
                        <w:t xml:space="preserve"> (für RC Schaffhausen-Munot)</w:t>
                      </w:r>
                    </w:p>
                    <w:p w14:paraId="15C91748" w14:textId="510EC60B" w:rsidR="00C461B4" w:rsidRDefault="00C461B4" w:rsidP="00C461B4">
                      <w:pPr>
                        <w:pStyle w:val="Listenabsatz"/>
                        <w:numPr>
                          <w:ilvl w:val="0"/>
                          <w:numId w:val="21"/>
                        </w:numPr>
                        <w:rPr>
                          <w:sz w:val="28"/>
                          <w:szCs w:val="28"/>
                          <w:lang w:val="de-CH"/>
                        </w:rPr>
                      </w:pPr>
                      <w:proofErr w:type="spellStart"/>
                      <w:r w:rsidRPr="00C461B4">
                        <w:rPr>
                          <w:sz w:val="28"/>
                          <w:szCs w:val="28"/>
                          <w:lang w:val="de-CH"/>
                        </w:rPr>
                        <w:t>e-Mail</w:t>
                      </w:r>
                      <w:proofErr w:type="spellEnd"/>
                      <w:r w:rsidRPr="00C461B4">
                        <w:rPr>
                          <w:sz w:val="28"/>
                          <w:szCs w:val="28"/>
                          <w:lang w:val="de-CH"/>
                        </w:rPr>
                        <w:t xml:space="preserve"> an: </w:t>
                      </w:r>
                      <w:hyperlink r:id="rId16" w:history="1">
                        <w:r w:rsidR="007A5689" w:rsidRPr="00D605B0">
                          <w:rPr>
                            <w:rStyle w:val="Hyperlink"/>
                            <w:sz w:val="28"/>
                            <w:szCs w:val="28"/>
                            <w:lang w:val="de-CH"/>
                          </w:rPr>
                          <w:t>Beat.Bachmann@shkb.ch</w:t>
                        </w:r>
                      </w:hyperlink>
                      <w:r w:rsidR="007A5689">
                        <w:rPr>
                          <w:sz w:val="28"/>
                          <w:szCs w:val="28"/>
                          <w:lang w:val="de-CH"/>
                        </w:rPr>
                        <w:t xml:space="preserve"> </w:t>
                      </w:r>
                      <w:r w:rsidRPr="00C461B4">
                        <w:rPr>
                          <w:sz w:val="28"/>
                          <w:szCs w:val="28"/>
                          <w:lang w:val="de-CH"/>
                        </w:rPr>
                        <w:t>(für RC Schaffhausen</w:t>
                      </w:r>
                      <w:r w:rsidR="00D520C1">
                        <w:rPr>
                          <w:sz w:val="28"/>
                          <w:szCs w:val="28"/>
                          <w:lang w:val="de-CH"/>
                        </w:rPr>
                        <w:t>)</w:t>
                      </w:r>
                    </w:p>
                    <w:p w14:paraId="539A6944" w14:textId="2C81CC72" w:rsidR="00607ADF" w:rsidRPr="00C461B4" w:rsidRDefault="00607ADF" w:rsidP="00C461B4">
                      <w:pPr>
                        <w:pStyle w:val="Listenabsatz"/>
                        <w:numPr>
                          <w:ilvl w:val="0"/>
                          <w:numId w:val="21"/>
                        </w:numPr>
                        <w:rPr>
                          <w:sz w:val="28"/>
                          <w:szCs w:val="28"/>
                          <w:lang w:val="de-CH"/>
                        </w:rPr>
                      </w:pPr>
                      <w:proofErr w:type="spellStart"/>
                      <w:r w:rsidRPr="00607ADF">
                        <w:rPr>
                          <w:sz w:val="28"/>
                          <w:szCs w:val="28"/>
                          <w:lang w:val="de-CH"/>
                        </w:rPr>
                        <w:t>e-Mail</w:t>
                      </w:r>
                      <w:proofErr w:type="spellEnd"/>
                      <w:r w:rsidRPr="00607ADF">
                        <w:rPr>
                          <w:sz w:val="28"/>
                          <w:szCs w:val="28"/>
                          <w:lang w:val="de-CH"/>
                        </w:rPr>
                        <w:t xml:space="preserve"> an</w:t>
                      </w:r>
                      <w:r>
                        <w:rPr>
                          <w:sz w:val="28"/>
                          <w:szCs w:val="28"/>
                          <w:lang w:val="de-CH"/>
                        </w:rPr>
                        <w:t>:</w:t>
                      </w:r>
                      <w:r w:rsidR="00D520C1">
                        <w:rPr>
                          <w:sz w:val="28"/>
                          <w:szCs w:val="28"/>
                          <w:lang w:val="de-CH"/>
                        </w:rPr>
                        <w:t xml:space="preserve"> </w:t>
                      </w:r>
                      <w:hyperlink r:id="rId17" w:history="1">
                        <w:r w:rsidR="00D520C1" w:rsidRPr="007600B6">
                          <w:rPr>
                            <w:rStyle w:val="Hyperlink"/>
                            <w:sz w:val="28"/>
                            <w:szCs w:val="28"/>
                            <w:lang w:val="de-CH"/>
                          </w:rPr>
                          <w:t>thomas@simmler.ch</w:t>
                        </w:r>
                      </w:hyperlink>
                      <w:r w:rsidR="00D520C1">
                        <w:rPr>
                          <w:sz w:val="28"/>
                          <w:szCs w:val="28"/>
                          <w:lang w:val="de-CH"/>
                        </w:rPr>
                        <w:t xml:space="preserve"> (für RC Zürcher Weinland)</w:t>
                      </w:r>
                    </w:p>
                    <w:p w14:paraId="6A1BC19B" w14:textId="77777777" w:rsidR="00C461B4" w:rsidRDefault="00C461B4" w:rsidP="00C461B4">
                      <w:pPr>
                        <w:pStyle w:val="Listenabsatz"/>
                        <w:numPr>
                          <w:ilvl w:val="0"/>
                          <w:numId w:val="21"/>
                        </w:numPr>
                        <w:jc w:val="center"/>
                        <w:rPr>
                          <w:sz w:val="28"/>
                          <w:szCs w:val="28"/>
                          <w:lang w:val="de-CH"/>
                        </w:rPr>
                      </w:pPr>
                    </w:p>
                    <w:p w14:paraId="377747AE" w14:textId="77777777" w:rsidR="00C461B4" w:rsidRPr="00C461B4" w:rsidRDefault="00C461B4" w:rsidP="00C461B4">
                      <w:pPr>
                        <w:pStyle w:val="Listenabsatz"/>
                        <w:numPr>
                          <w:ilvl w:val="0"/>
                          <w:numId w:val="21"/>
                        </w:numPr>
                        <w:jc w:val="center"/>
                        <w:rPr>
                          <w:sz w:val="28"/>
                          <w:szCs w:val="28"/>
                          <w:lang w:val="de-CH"/>
                        </w:rPr>
                      </w:pPr>
                    </w:p>
                    <w:p w14:paraId="6042ADBA" w14:textId="77777777" w:rsidR="00367C7A" w:rsidRPr="00367C7A" w:rsidRDefault="00367C7A" w:rsidP="003769E9">
                      <w:pPr>
                        <w:jc w:val="center"/>
                        <w:rPr>
                          <w:lang w:val="de-CH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5FB141D" w14:textId="40813E96" w:rsidR="00F3165D" w:rsidRDefault="00F3165D" w:rsidP="00F3165D">
      <w:pPr>
        <w:spacing w:after="60"/>
        <w:rPr>
          <w:rFonts w:ascii="Century Gothic" w:hAnsi="Century Gothic"/>
          <w:sz w:val="22"/>
          <w:szCs w:val="22"/>
          <w:lang w:val="de-CH"/>
        </w:rPr>
      </w:pPr>
    </w:p>
    <w:p w14:paraId="0463A2F6" w14:textId="77777777" w:rsidR="0068492A" w:rsidRDefault="0068492A" w:rsidP="0068492A">
      <w:pPr>
        <w:spacing w:after="0"/>
        <w:jc w:val="both"/>
        <w:rPr>
          <w:rFonts w:ascii="Century Gothic" w:hAnsi="Century Gothic"/>
          <w:sz w:val="22"/>
          <w:szCs w:val="22"/>
          <w:lang w:val="de-CH"/>
        </w:rPr>
      </w:pPr>
    </w:p>
    <w:p w14:paraId="3A967C2F" w14:textId="0E53249E" w:rsidR="00163402" w:rsidRDefault="00607ADF" w:rsidP="003F6A27">
      <w:pPr>
        <w:jc w:val="both"/>
        <w:rPr>
          <w:rFonts w:ascii="Century Gothic" w:hAnsi="Century Gothic"/>
          <w:sz w:val="22"/>
          <w:szCs w:val="22"/>
          <w:lang w:val="de-CH"/>
        </w:rPr>
      </w:pPr>
      <w:r>
        <w:rPr>
          <w:rFonts w:ascii="Century Gothic" w:hAnsi="Century Gothic"/>
          <w:sz w:val="22"/>
          <w:szCs w:val="22"/>
          <w:lang w:val="de-CH"/>
        </w:rPr>
        <w:t>5.5.2022</w:t>
      </w:r>
      <w:r w:rsidR="00FB1916">
        <w:rPr>
          <w:rFonts w:ascii="Century Gothic" w:hAnsi="Century Gothic"/>
          <w:sz w:val="22"/>
          <w:szCs w:val="22"/>
          <w:lang w:val="de-CH"/>
        </w:rPr>
        <w:t xml:space="preserve"> /</w:t>
      </w:r>
      <w:r w:rsidR="001B1740">
        <w:rPr>
          <w:rFonts w:ascii="Century Gothic" w:hAnsi="Century Gothic"/>
          <w:sz w:val="22"/>
          <w:szCs w:val="22"/>
          <w:lang w:val="de-CH"/>
        </w:rPr>
        <w:t xml:space="preserve"> </w:t>
      </w:r>
      <w:r w:rsidR="003769E9">
        <w:rPr>
          <w:rFonts w:ascii="Century Gothic" w:hAnsi="Century Gothic"/>
          <w:sz w:val="22"/>
          <w:szCs w:val="22"/>
          <w:lang w:val="de-CH"/>
        </w:rPr>
        <w:t>F</w:t>
      </w:r>
      <w:r w:rsidR="007A5689">
        <w:rPr>
          <w:rFonts w:ascii="Century Gothic" w:hAnsi="Century Gothic"/>
          <w:sz w:val="22"/>
          <w:szCs w:val="22"/>
          <w:lang w:val="de-CH"/>
        </w:rPr>
        <w:t>rank J. Furrer</w:t>
      </w:r>
    </w:p>
    <w:sectPr w:rsidR="00163402" w:rsidSect="00224B81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0" w:h="16840"/>
      <w:pgMar w:top="1418" w:right="1134" w:bottom="851" w:left="1701" w:header="0" w:footer="283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16A568" w14:textId="77777777" w:rsidR="008436AC" w:rsidRDefault="008436AC" w:rsidP="0058163D">
      <w:pPr>
        <w:spacing w:after="0"/>
      </w:pPr>
      <w:r>
        <w:separator/>
      </w:r>
    </w:p>
  </w:endnote>
  <w:endnote w:type="continuationSeparator" w:id="0">
    <w:p w14:paraId="07BC37BB" w14:textId="77777777" w:rsidR="008436AC" w:rsidRDefault="008436AC" w:rsidP="005816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18C60D" w14:textId="77777777" w:rsidR="00A9501D" w:rsidRDefault="00A9501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D77F2" w14:textId="2E8359E2" w:rsidR="00A9501D" w:rsidRDefault="00A9501D">
    <w:pPr>
      <w:pStyle w:val="Fuzeile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613E86">
      <w:rPr>
        <w:caps/>
        <w:noProof/>
        <w:color w:val="4F81BD" w:themeColor="accent1"/>
      </w:rPr>
      <w:t>1</w:t>
    </w:r>
    <w:r>
      <w:rPr>
        <w:caps/>
        <w:color w:val="4F81BD" w:themeColor="accent1"/>
      </w:rPr>
      <w:fldChar w:fldCharType="end"/>
    </w:r>
  </w:p>
  <w:p w14:paraId="35881586" w14:textId="3391EBBD" w:rsidR="007B5C18" w:rsidRDefault="007B5C18" w:rsidP="003C503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0CA139" w14:textId="77777777" w:rsidR="00A9501D" w:rsidRDefault="00A9501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D4404B" w14:textId="77777777" w:rsidR="008436AC" w:rsidRDefault="008436AC" w:rsidP="0058163D">
      <w:pPr>
        <w:spacing w:after="0"/>
      </w:pPr>
      <w:r>
        <w:separator/>
      </w:r>
    </w:p>
  </w:footnote>
  <w:footnote w:type="continuationSeparator" w:id="0">
    <w:p w14:paraId="602A31D3" w14:textId="77777777" w:rsidR="008436AC" w:rsidRDefault="008436AC" w:rsidP="005816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B5EB4" w14:textId="77777777" w:rsidR="00A9501D" w:rsidRDefault="00A9501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B410C" w14:textId="77777777" w:rsidR="007B5C18" w:rsidRDefault="007B5C18" w:rsidP="00C524C7">
    <w:pPr>
      <w:pStyle w:val="Kopfzeile"/>
      <w:tabs>
        <w:tab w:val="clear" w:pos="4536"/>
        <w:tab w:val="clear" w:pos="9072"/>
      </w:tabs>
      <w:ind w:left="-1418" w:firstLine="1418"/>
      <w:jc w:val="right"/>
    </w:pPr>
    <w:r>
      <w:rPr>
        <w:noProof/>
        <w:lang w:val="de-CH" w:eastAsia="de-CH"/>
      </w:rPr>
      <w:drawing>
        <wp:inline distT="0" distB="0" distL="0" distR="0" wp14:anchorId="305DA9DB" wp14:editId="144A0B15">
          <wp:extent cx="2581275" cy="980440"/>
          <wp:effectExtent l="0" t="0" r="9525" b="0"/>
          <wp:docPr id="5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unot_kopf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370" r="6471"/>
                  <a:stretch/>
                </pic:blipFill>
                <pic:spPr bwMode="auto">
                  <a:xfrm>
                    <a:off x="0" y="0"/>
                    <a:ext cx="2581275" cy="9804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3DB6239" w14:textId="77777777" w:rsidR="007B5C18" w:rsidRDefault="007B5C18" w:rsidP="0058163D">
    <w:pPr>
      <w:pStyle w:val="Kopfzeile"/>
      <w:ind w:left="-1418" w:firstLine="141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77778" w14:textId="77777777" w:rsidR="00A9501D" w:rsidRDefault="00A9501D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0C2D"/>
    <w:multiLevelType w:val="hybridMultilevel"/>
    <w:tmpl w:val="1208161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17746"/>
    <w:multiLevelType w:val="hybridMultilevel"/>
    <w:tmpl w:val="9E128B50"/>
    <w:lvl w:ilvl="0" w:tplc="22F8D9DE"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C3847"/>
    <w:multiLevelType w:val="hybridMultilevel"/>
    <w:tmpl w:val="2F6EEC2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35C1D"/>
    <w:multiLevelType w:val="hybridMultilevel"/>
    <w:tmpl w:val="2C4E1676"/>
    <w:lvl w:ilvl="0" w:tplc="7D687B72">
      <w:start w:val="1912"/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E194C"/>
    <w:multiLevelType w:val="hybridMultilevel"/>
    <w:tmpl w:val="BB8C652C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C7A28"/>
    <w:multiLevelType w:val="hybridMultilevel"/>
    <w:tmpl w:val="A5786D4E"/>
    <w:lvl w:ilvl="0" w:tplc="88B27F7E">
      <w:start w:val="3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4C09A1"/>
    <w:multiLevelType w:val="hybridMultilevel"/>
    <w:tmpl w:val="1DEC32A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236390"/>
    <w:multiLevelType w:val="hybridMultilevel"/>
    <w:tmpl w:val="8214B62C"/>
    <w:lvl w:ilvl="0" w:tplc="0807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222" w:hanging="360"/>
      </w:pPr>
    </w:lvl>
    <w:lvl w:ilvl="2" w:tplc="0807001B" w:tentative="1">
      <w:start w:val="1"/>
      <w:numFmt w:val="lowerRoman"/>
      <w:lvlText w:val="%3."/>
      <w:lvlJc w:val="right"/>
      <w:pPr>
        <w:ind w:left="1942" w:hanging="180"/>
      </w:pPr>
    </w:lvl>
    <w:lvl w:ilvl="3" w:tplc="0807000F" w:tentative="1">
      <w:start w:val="1"/>
      <w:numFmt w:val="decimal"/>
      <w:lvlText w:val="%4."/>
      <w:lvlJc w:val="left"/>
      <w:pPr>
        <w:ind w:left="2662" w:hanging="360"/>
      </w:pPr>
    </w:lvl>
    <w:lvl w:ilvl="4" w:tplc="08070019" w:tentative="1">
      <w:start w:val="1"/>
      <w:numFmt w:val="lowerLetter"/>
      <w:lvlText w:val="%5."/>
      <w:lvlJc w:val="left"/>
      <w:pPr>
        <w:ind w:left="3382" w:hanging="360"/>
      </w:pPr>
    </w:lvl>
    <w:lvl w:ilvl="5" w:tplc="0807001B" w:tentative="1">
      <w:start w:val="1"/>
      <w:numFmt w:val="lowerRoman"/>
      <w:lvlText w:val="%6."/>
      <w:lvlJc w:val="right"/>
      <w:pPr>
        <w:ind w:left="4102" w:hanging="180"/>
      </w:pPr>
    </w:lvl>
    <w:lvl w:ilvl="6" w:tplc="0807000F" w:tentative="1">
      <w:start w:val="1"/>
      <w:numFmt w:val="decimal"/>
      <w:lvlText w:val="%7."/>
      <w:lvlJc w:val="left"/>
      <w:pPr>
        <w:ind w:left="4822" w:hanging="360"/>
      </w:pPr>
    </w:lvl>
    <w:lvl w:ilvl="7" w:tplc="08070019" w:tentative="1">
      <w:start w:val="1"/>
      <w:numFmt w:val="lowerLetter"/>
      <w:lvlText w:val="%8."/>
      <w:lvlJc w:val="left"/>
      <w:pPr>
        <w:ind w:left="5542" w:hanging="360"/>
      </w:pPr>
    </w:lvl>
    <w:lvl w:ilvl="8" w:tplc="08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23923E56"/>
    <w:multiLevelType w:val="hybridMultilevel"/>
    <w:tmpl w:val="6FD0D854"/>
    <w:lvl w:ilvl="0" w:tplc="736A47FE"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332426"/>
    <w:multiLevelType w:val="hybridMultilevel"/>
    <w:tmpl w:val="EF065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1724C"/>
    <w:multiLevelType w:val="hybridMultilevel"/>
    <w:tmpl w:val="13644B3C"/>
    <w:lvl w:ilvl="0" w:tplc="92E625BC">
      <w:start w:val="16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81BD9"/>
    <w:multiLevelType w:val="hybridMultilevel"/>
    <w:tmpl w:val="E2C0691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B76B5F"/>
    <w:multiLevelType w:val="hybridMultilevel"/>
    <w:tmpl w:val="45E4A7DE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5E23FC"/>
    <w:multiLevelType w:val="hybridMultilevel"/>
    <w:tmpl w:val="62FE241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9B7279"/>
    <w:multiLevelType w:val="hybridMultilevel"/>
    <w:tmpl w:val="CBB47168"/>
    <w:lvl w:ilvl="0" w:tplc="08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414F08"/>
    <w:multiLevelType w:val="hybridMultilevel"/>
    <w:tmpl w:val="54BE77D8"/>
    <w:lvl w:ilvl="0" w:tplc="D93A2AA4">
      <w:start w:val="3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98663D"/>
    <w:multiLevelType w:val="hybridMultilevel"/>
    <w:tmpl w:val="DEAAA07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DD7512"/>
    <w:multiLevelType w:val="multilevel"/>
    <w:tmpl w:val="008E9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B10ECC"/>
    <w:multiLevelType w:val="hybridMultilevel"/>
    <w:tmpl w:val="FC6E9874"/>
    <w:lvl w:ilvl="0" w:tplc="08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C4B1EF6"/>
    <w:multiLevelType w:val="hybridMultilevel"/>
    <w:tmpl w:val="EEBEA668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E0E2B5C"/>
    <w:multiLevelType w:val="hybridMultilevel"/>
    <w:tmpl w:val="EA10F87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5"/>
  </w:num>
  <w:num w:numId="5">
    <w:abstractNumId w:val="9"/>
  </w:num>
  <w:num w:numId="6">
    <w:abstractNumId w:val="13"/>
  </w:num>
  <w:num w:numId="7">
    <w:abstractNumId w:val="7"/>
  </w:num>
  <w:num w:numId="8">
    <w:abstractNumId w:val="8"/>
  </w:num>
  <w:num w:numId="9">
    <w:abstractNumId w:val="3"/>
  </w:num>
  <w:num w:numId="10">
    <w:abstractNumId w:val="2"/>
  </w:num>
  <w:num w:numId="11">
    <w:abstractNumId w:val="0"/>
  </w:num>
  <w:num w:numId="12">
    <w:abstractNumId w:val="20"/>
  </w:num>
  <w:num w:numId="13">
    <w:abstractNumId w:val="11"/>
  </w:num>
  <w:num w:numId="14">
    <w:abstractNumId w:val="4"/>
  </w:num>
  <w:num w:numId="15">
    <w:abstractNumId w:val="18"/>
  </w:num>
  <w:num w:numId="16">
    <w:abstractNumId w:val="17"/>
  </w:num>
  <w:num w:numId="17">
    <w:abstractNumId w:val="1"/>
  </w:num>
  <w:num w:numId="18">
    <w:abstractNumId w:val="14"/>
  </w:num>
  <w:num w:numId="19">
    <w:abstractNumId w:val="19"/>
  </w:num>
  <w:num w:numId="20">
    <w:abstractNumId w:val="6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TExMDW1sDQ3NzVU0lEKTi0uzszPAykwqQUAsEXdJiwAAAA="/>
  </w:docVars>
  <w:rsids>
    <w:rsidRoot w:val="0058163D"/>
    <w:rsid w:val="00010011"/>
    <w:rsid w:val="00023002"/>
    <w:rsid w:val="00025F19"/>
    <w:rsid w:val="000419DF"/>
    <w:rsid w:val="00044DDC"/>
    <w:rsid w:val="000470FC"/>
    <w:rsid w:val="00071674"/>
    <w:rsid w:val="00071F8D"/>
    <w:rsid w:val="000727DF"/>
    <w:rsid w:val="000754FF"/>
    <w:rsid w:val="0007799D"/>
    <w:rsid w:val="00077C9F"/>
    <w:rsid w:val="00080FD8"/>
    <w:rsid w:val="0008440E"/>
    <w:rsid w:val="000874B2"/>
    <w:rsid w:val="00093492"/>
    <w:rsid w:val="00095B09"/>
    <w:rsid w:val="00097CB9"/>
    <w:rsid w:val="000A07AD"/>
    <w:rsid w:val="000B3AB1"/>
    <w:rsid w:val="000B696E"/>
    <w:rsid w:val="000C0246"/>
    <w:rsid w:val="000C3D51"/>
    <w:rsid w:val="000D11B8"/>
    <w:rsid w:val="000D1476"/>
    <w:rsid w:val="000D41B3"/>
    <w:rsid w:val="000D54ED"/>
    <w:rsid w:val="000D65BB"/>
    <w:rsid w:val="000F47D1"/>
    <w:rsid w:val="00106BB4"/>
    <w:rsid w:val="0011183F"/>
    <w:rsid w:val="001211AC"/>
    <w:rsid w:val="001256F3"/>
    <w:rsid w:val="00127422"/>
    <w:rsid w:val="00130068"/>
    <w:rsid w:val="00132AF3"/>
    <w:rsid w:val="00143038"/>
    <w:rsid w:val="00145CF6"/>
    <w:rsid w:val="0015146A"/>
    <w:rsid w:val="00152C70"/>
    <w:rsid w:val="001621E5"/>
    <w:rsid w:val="00163402"/>
    <w:rsid w:val="00163864"/>
    <w:rsid w:val="00175951"/>
    <w:rsid w:val="00181A4B"/>
    <w:rsid w:val="00184A1B"/>
    <w:rsid w:val="00192B11"/>
    <w:rsid w:val="001947D3"/>
    <w:rsid w:val="00196AF2"/>
    <w:rsid w:val="001A0009"/>
    <w:rsid w:val="001A00E1"/>
    <w:rsid w:val="001A697D"/>
    <w:rsid w:val="001B1740"/>
    <w:rsid w:val="001B2E6E"/>
    <w:rsid w:val="001B5703"/>
    <w:rsid w:val="001C5F78"/>
    <w:rsid w:val="001C7E2E"/>
    <w:rsid w:val="001C7EE6"/>
    <w:rsid w:val="001D790F"/>
    <w:rsid w:val="001E2A72"/>
    <w:rsid w:val="001E4E70"/>
    <w:rsid w:val="001F0AB9"/>
    <w:rsid w:val="001F4DCA"/>
    <w:rsid w:val="001F63BC"/>
    <w:rsid w:val="00202862"/>
    <w:rsid w:val="00207CBB"/>
    <w:rsid w:val="002136AC"/>
    <w:rsid w:val="00221372"/>
    <w:rsid w:val="00224B81"/>
    <w:rsid w:val="002306ED"/>
    <w:rsid w:val="00242D30"/>
    <w:rsid w:val="00244820"/>
    <w:rsid w:val="00245C55"/>
    <w:rsid w:val="00247026"/>
    <w:rsid w:val="00263501"/>
    <w:rsid w:val="00263969"/>
    <w:rsid w:val="00263FE1"/>
    <w:rsid w:val="00272E2B"/>
    <w:rsid w:val="00282E2C"/>
    <w:rsid w:val="00284EAB"/>
    <w:rsid w:val="00294FD0"/>
    <w:rsid w:val="00295061"/>
    <w:rsid w:val="002953BD"/>
    <w:rsid w:val="002958E5"/>
    <w:rsid w:val="002A41DA"/>
    <w:rsid w:val="002B48C2"/>
    <w:rsid w:val="002C5781"/>
    <w:rsid w:val="002F69A4"/>
    <w:rsid w:val="003017C2"/>
    <w:rsid w:val="00307A68"/>
    <w:rsid w:val="003152E1"/>
    <w:rsid w:val="0033397A"/>
    <w:rsid w:val="00334A66"/>
    <w:rsid w:val="003407D4"/>
    <w:rsid w:val="00342485"/>
    <w:rsid w:val="003430AD"/>
    <w:rsid w:val="00345E2E"/>
    <w:rsid w:val="00355DAD"/>
    <w:rsid w:val="003600C1"/>
    <w:rsid w:val="00361843"/>
    <w:rsid w:val="003626DB"/>
    <w:rsid w:val="00364E02"/>
    <w:rsid w:val="00366AC8"/>
    <w:rsid w:val="0036793D"/>
    <w:rsid w:val="00367C7A"/>
    <w:rsid w:val="0037313B"/>
    <w:rsid w:val="00374766"/>
    <w:rsid w:val="00374839"/>
    <w:rsid w:val="003769E9"/>
    <w:rsid w:val="00380A4F"/>
    <w:rsid w:val="00385FEF"/>
    <w:rsid w:val="00390762"/>
    <w:rsid w:val="003910A9"/>
    <w:rsid w:val="0039205D"/>
    <w:rsid w:val="003A669A"/>
    <w:rsid w:val="003A790C"/>
    <w:rsid w:val="003B5881"/>
    <w:rsid w:val="003B5E2E"/>
    <w:rsid w:val="003B76DD"/>
    <w:rsid w:val="003C0906"/>
    <w:rsid w:val="003C5030"/>
    <w:rsid w:val="003C60AC"/>
    <w:rsid w:val="003C7D56"/>
    <w:rsid w:val="003D1FEA"/>
    <w:rsid w:val="003D24B1"/>
    <w:rsid w:val="003D3B46"/>
    <w:rsid w:val="003D632F"/>
    <w:rsid w:val="003D7BBF"/>
    <w:rsid w:val="003E0805"/>
    <w:rsid w:val="003E121E"/>
    <w:rsid w:val="003F0B2C"/>
    <w:rsid w:val="003F2F37"/>
    <w:rsid w:val="003F677E"/>
    <w:rsid w:val="003F6A27"/>
    <w:rsid w:val="00401098"/>
    <w:rsid w:val="00401C69"/>
    <w:rsid w:val="004145A8"/>
    <w:rsid w:val="00415ABC"/>
    <w:rsid w:val="0043547D"/>
    <w:rsid w:val="00440C22"/>
    <w:rsid w:val="004437F6"/>
    <w:rsid w:val="00447418"/>
    <w:rsid w:val="0045155E"/>
    <w:rsid w:val="00452222"/>
    <w:rsid w:val="00453D48"/>
    <w:rsid w:val="00454FF0"/>
    <w:rsid w:val="00462666"/>
    <w:rsid w:val="0046611C"/>
    <w:rsid w:val="00466D3F"/>
    <w:rsid w:val="00467BF6"/>
    <w:rsid w:val="00470C08"/>
    <w:rsid w:val="004722D5"/>
    <w:rsid w:val="004802A0"/>
    <w:rsid w:val="0048287A"/>
    <w:rsid w:val="004833C7"/>
    <w:rsid w:val="00486E6C"/>
    <w:rsid w:val="00492C9D"/>
    <w:rsid w:val="004A0165"/>
    <w:rsid w:val="004A05AB"/>
    <w:rsid w:val="004A3042"/>
    <w:rsid w:val="004A45BD"/>
    <w:rsid w:val="004A769F"/>
    <w:rsid w:val="004A7DF9"/>
    <w:rsid w:val="004C653F"/>
    <w:rsid w:val="004C7BC6"/>
    <w:rsid w:val="004E4009"/>
    <w:rsid w:val="004E58F0"/>
    <w:rsid w:val="004E7148"/>
    <w:rsid w:val="004E783C"/>
    <w:rsid w:val="004E7A28"/>
    <w:rsid w:val="004F00CF"/>
    <w:rsid w:val="004F7F0E"/>
    <w:rsid w:val="005029F8"/>
    <w:rsid w:val="00510CEE"/>
    <w:rsid w:val="005219FD"/>
    <w:rsid w:val="00530001"/>
    <w:rsid w:val="0054230E"/>
    <w:rsid w:val="00553C1A"/>
    <w:rsid w:val="00556458"/>
    <w:rsid w:val="0055684E"/>
    <w:rsid w:val="00557E6E"/>
    <w:rsid w:val="00563F4E"/>
    <w:rsid w:val="00567635"/>
    <w:rsid w:val="00570D9B"/>
    <w:rsid w:val="00573418"/>
    <w:rsid w:val="0057665A"/>
    <w:rsid w:val="00580DA7"/>
    <w:rsid w:val="0058163D"/>
    <w:rsid w:val="00583ADF"/>
    <w:rsid w:val="0058565F"/>
    <w:rsid w:val="005940A6"/>
    <w:rsid w:val="00595BE4"/>
    <w:rsid w:val="00597091"/>
    <w:rsid w:val="005A00CE"/>
    <w:rsid w:val="005B06F3"/>
    <w:rsid w:val="005C03D6"/>
    <w:rsid w:val="005C308F"/>
    <w:rsid w:val="005C33E1"/>
    <w:rsid w:val="005D0A1E"/>
    <w:rsid w:val="005D5929"/>
    <w:rsid w:val="005E4481"/>
    <w:rsid w:val="005E6422"/>
    <w:rsid w:val="00600063"/>
    <w:rsid w:val="0060570A"/>
    <w:rsid w:val="00606477"/>
    <w:rsid w:val="00607ADF"/>
    <w:rsid w:val="00607E92"/>
    <w:rsid w:val="00613E86"/>
    <w:rsid w:val="00625465"/>
    <w:rsid w:val="006342D4"/>
    <w:rsid w:val="0063533E"/>
    <w:rsid w:val="0066113F"/>
    <w:rsid w:val="00664766"/>
    <w:rsid w:val="0067019F"/>
    <w:rsid w:val="00673F0C"/>
    <w:rsid w:val="00677405"/>
    <w:rsid w:val="0068039B"/>
    <w:rsid w:val="00680F68"/>
    <w:rsid w:val="00683702"/>
    <w:rsid w:val="0068492A"/>
    <w:rsid w:val="0069063C"/>
    <w:rsid w:val="00693B5A"/>
    <w:rsid w:val="006A6C28"/>
    <w:rsid w:val="006B672A"/>
    <w:rsid w:val="006C5687"/>
    <w:rsid w:val="006E72A3"/>
    <w:rsid w:val="006F1D3B"/>
    <w:rsid w:val="006F22DB"/>
    <w:rsid w:val="006F22E9"/>
    <w:rsid w:val="006F73AF"/>
    <w:rsid w:val="0070417C"/>
    <w:rsid w:val="00707810"/>
    <w:rsid w:val="0071055B"/>
    <w:rsid w:val="00711ABE"/>
    <w:rsid w:val="00712689"/>
    <w:rsid w:val="00714CCD"/>
    <w:rsid w:val="007214B9"/>
    <w:rsid w:val="00730EB5"/>
    <w:rsid w:val="0074128F"/>
    <w:rsid w:val="0074798B"/>
    <w:rsid w:val="007526A8"/>
    <w:rsid w:val="00756C30"/>
    <w:rsid w:val="00762DF9"/>
    <w:rsid w:val="00766462"/>
    <w:rsid w:val="0077426E"/>
    <w:rsid w:val="00787679"/>
    <w:rsid w:val="0079003F"/>
    <w:rsid w:val="00790F65"/>
    <w:rsid w:val="0079459E"/>
    <w:rsid w:val="00794928"/>
    <w:rsid w:val="007A01BC"/>
    <w:rsid w:val="007A5689"/>
    <w:rsid w:val="007A5BDE"/>
    <w:rsid w:val="007B364D"/>
    <w:rsid w:val="007B59C0"/>
    <w:rsid w:val="007B5C18"/>
    <w:rsid w:val="007C6976"/>
    <w:rsid w:val="007D2C8B"/>
    <w:rsid w:val="007E31F9"/>
    <w:rsid w:val="007E46DA"/>
    <w:rsid w:val="007E7A28"/>
    <w:rsid w:val="007F08CF"/>
    <w:rsid w:val="007F638F"/>
    <w:rsid w:val="00815638"/>
    <w:rsid w:val="0082005B"/>
    <w:rsid w:val="00824317"/>
    <w:rsid w:val="00827770"/>
    <w:rsid w:val="00830FDF"/>
    <w:rsid w:val="008340BF"/>
    <w:rsid w:val="008436AC"/>
    <w:rsid w:val="00845450"/>
    <w:rsid w:val="008552A2"/>
    <w:rsid w:val="008572AA"/>
    <w:rsid w:val="008660C7"/>
    <w:rsid w:val="0087154B"/>
    <w:rsid w:val="0087512A"/>
    <w:rsid w:val="00882787"/>
    <w:rsid w:val="00882AF6"/>
    <w:rsid w:val="00883DEF"/>
    <w:rsid w:val="00886CFB"/>
    <w:rsid w:val="00892DAD"/>
    <w:rsid w:val="008961C9"/>
    <w:rsid w:val="008A07BA"/>
    <w:rsid w:val="008A22FF"/>
    <w:rsid w:val="008A2481"/>
    <w:rsid w:val="008A74B2"/>
    <w:rsid w:val="008B05AF"/>
    <w:rsid w:val="008B17D3"/>
    <w:rsid w:val="008C5939"/>
    <w:rsid w:val="008D0A38"/>
    <w:rsid w:val="008E16EC"/>
    <w:rsid w:val="008E1CB0"/>
    <w:rsid w:val="008E2CA9"/>
    <w:rsid w:val="008E5CE9"/>
    <w:rsid w:val="008E6A94"/>
    <w:rsid w:val="008F60ED"/>
    <w:rsid w:val="00910349"/>
    <w:rsid w:val="00914EC8"/>
    <w:rsid w:val="0091548F"/>
    <w:rsid w:val="00922A11"/>
    <w:rsid w:val="009331D2"/>
    <w:rsid w:val="00933C4C"/>
    <w:rsid w:val="00934674"/>
    <w:rsid w:val="00937690"/>
    <w:rsid w:val="00937849"/>
    <w:rsid w:val="00940F3F"/>
    <w:rsid w:val="009438F9"/>
    <w:rsid w:val="00951B06"/>
    <w:rsid w:val="00951D1C"/>
    <w:rsid w:val="00953EDD"/>
    <w:rsid w:val="00967CE3"/>
    <w:rsid w:val="009724AE"/>
    <w:rsid w:val="009968AB"/>
    <w:rsid w:val="009A1DE0"/>
    <w:rsid w:val="009A230D"/>
    <w:rsid w:val="009A266D"/>
    <w:rsid w:val="009A5795"/>
    <w:rsid w:val="009A62A2"/>
    <w:rsid w:val="009A77FC"/>
    <w:rsid w:val="009B72F3"/>
    <w:rsid w:val="009C0443"/>
    <w:rsid w:val="009D0D09"/>
    <w:rsid w:val="009D51E7"/>
    <w:rsid w:val="009D6F1E"/>
    <w:rsid w:val="009E1496"/>
    <w:rsid w:val="009E460E"/>
    <w:rsid w:val="009E5960"/>
    <w:rsid w:val="009E69F2"/>
    <w:rsid w:val="009E7F9F"/>
    <w:rsid w:val="009F074E"/>
    <w:rsid w:val="009F58D0"/>
    <w:rsid w:val="009F62B6"/>
    <w:rsid w:val="009F6737"/>
    <w:rsid w:val="00A00328"/>
    <w:rsid w:val="00A01189"/>
    <w:rsid w:val="00A1293F"/>
    <w:rsid w:val="00A14B6D"/>
    <w:rsid w:val="00A1647B"/>
    <w:rsid w:val="00A2106D"/>
    <w:rsid w:val="00A218B6"/>
    <w:rsid w:val="00A27A39"/>
    <w:rsid w:val="00A326B8"/>
    <w:rsid w:val="00A33B5D"/>
    <w:rsid w:val="00A37B01"/>
    <w:rsid w:val="00A55E73"/>
    <w:rsid w:val="00A60E6B"/>
    <w:rsid w:val="00A6496C"/>
    <w:rsid w:val="00A750F2"/>
    <w:rsid w:val="00A84EA4"/>
    <w:rsid w:val="00A868CA"/>
    <w:rsid w:val="00A9209E"/>
    <w:rsid w:val="00A9501D"/>
    <w:rsid w:val="00AA1E4F"/>
    <w:rsid w:val="00AA486C"/>
    <w:rsid w:val="00AA6B27"/>
    <w:rsid w:val="00AA749A"/>
    <w:rsid w:val="00AC020B"/>
    <w:rsid w:val="00AC403D"/>
    <w:rsid w:val="00AD020F"/>
    <w:rsid w:val="00AD0DA7"/>
    <w:rsid w:val="00AD52A5"/>
    <w:rsid w:val="00AD52CD"/>
    <w:rsid w:val="00AE0844"/>
    <w:rsid w:val="00AE1288"/>
    <w:rsid w:val="00AE53B3"/>
    <w:rsid w:val="00B00E40"/>
    <w:rsid w:val="00B03A04"/>
    <w:rsid w:val="00B04CA7"/>
    <w:rsid w:val="00B077BB"/>
    <w:rsid w:val="00B07BF2"/>
    <w:rsid w:val="00B10C85"/>
    <w:rsid w:val="00B11125"/>
    <w:rsid w:val="00B128E6"/>
    <w:rsid w:val="00B15D8F"/>
    <w:rsid w:val="00B16AFD"/>
    <w:rsid w:val="00B21B32"/>
    <w:rsid w:val="00B27ABD"/>
    <w:rsid w:val="00B33A4D"/>
    <w:rsid w:val="00B410D1"/>
    <w:rsid w:val="00B45CB0"/>
    <w:rsid w:val="00B4772D"/>
    <w:rsid w:val="00B53662"/>
    <w:rsid w:val="00B542E2"/>
    <w:rsid w:val="00B601C1"/>
    <w:rsid w:val="00B65BC5"/>
    <w:rsid w:val="00B76FF1"/>
    <w:rsid w:val="00B7790E"/>
    <w:rsid w:val="00B82979"/>
    <w:rsid w:val="00B8546D"/>
    <w:rsid w:val="00B92D52"/>
    <w:rsid w:val="00BC0C8B"/>
    <w:rsid w:val="00BC3BB8"/>
    <w:rsid w:val="00BC43A6"/>
    <w:rsid w:val="00BC5722"/>
    <w:rsid w:val="00BE09BB"/>
    <w:rsid w:val="00BE15EE"/>
    <w:rsid w:val="00BF1665"/>
    <w:rsid w:val="00BF4FA0"/>
    <w:rsid w:val="00BF5326"/>
    <w:rsid w:val="00C03233"/>
    <w:rsid w:val="00C048D6"/>
    <w:rsid w:val="00C065E7"/>
    <w:rsid w:val="00C108C9"/>
    <w:rsid w:val="00C144D3"/>
    <w:rsid w:val="00C22F8F"/>
    <w:rsid w:val="00C23D1C"/>
    <w:rsid w:val="00C3002F"/>
    <w:rsid w:val="00C309AD"/>
    <w:rsid w:val="00C3288D"/>
    <w:rsid w:val="00C33491"/>
    <w:rsid w:val="00C355DA"/>
    <w:rsid w:val="00C43071"/>
    <w:rsid w:val="00C461B4"/>
    <w:rsid w:val="00C51DB4"/>
    <w:rsid w:val="00C524C7"/>
    <w:rsid w:val="00C52B88"/>
    <w:rsid w:val="00C533E3"/>
    <w:rsid w:val="00C72900"/>
    <w:rsid w:val="00C83581"/>
    <w:rsid w:val="00C8658D"/>
    <w:rsid w:val="00CA0830"/>
    <w:rsid w:val="00CA2E95"/>
    <w:rsid w:val="00CA5A48"/>
    <w:rsid w:val="00CB25E2"/>
    <w:rsid w:val="00CB4145"/>
    <w:rsid w:val="00CC5F23"/>
    <w:rsid w:val="00CD30B3"/>
    <w:rsid w:val="00CD3A72"/>
    <w:rsid w:val="00CE04F2"/>
    <w:rsid w:val="00CF2022"/>
    <w:rsid w:val="00CF726A"/>
    <w:rsid w:val="00D0428C"/>
    <w:rsid w:val="00D049A1"/>
    <w:rsid w:val="00D06585"/>
    <w:rsid w:val="00D141F2"/>
    <w:rsid w:val="00D21468"/>
    <w:rsid w:val="00D214E2"/>
    <w:rsid w:val="00D27B6B"/>
    <w:rsid w:val="00D3042C"/>
    <w:rsid w:val="00D34AAC"/>
    <w:rsid w:val="00D36638"/>
    <w:rsid w:val="00D40872"/>
    <w:rsid w:val="00D44FF2"/>
    <w:rsid w:val="00D520C1"/>
    <w:rsid w:val="00D5668C"/>
    <w:rsid w:val="00D7156D"/>
    <w:rsid w:val="00D76F11"/>
    <w:rsid w:val="00D82C43"/>
    <w:rsid w:val="00D83FF7"/>
    <w:rsid w:val="00D84C9D"/>
    <w:rsid w:val="00D85389"/>
    <w:rsid w:val="00D87B2A"/>
    <w:rsid w:val="00D91C4D"/>
    <w:rsid w:val="00DA37F8"/>
    <w:rsid w:val="00DA60C8"/>
    <w:rsid w:val="00DB2242"/>
    <w:rsid w:val="00DC464A"/>
    <w:rsid w:val="00DC6086"/>
    <w:rsid w:val="00DD1BEA"/>
    <w:rsid w:val="00DD31F7"/>
    <w:rsid w:val="00E070BE"/>
    <w:rsid w:val="00E108E3"/>
    <w:rsid w:val="00E341FB"/>
    <w:rsid w:val="00E35A84"/>
    <w:rsid w:val="00E36237"/>
    <w:rsid w:val="00E430FD"/>
    <w:rsid w:val="00E452B9"/>
    <w:rsid w:val="00E52813"/>
    <w:rsid w:val="00E548FD"/>
    <w:rsid w:val="00E7573F"/>
    <w:rsid w:val="00E80EBA"/>
    <w:rsid w:val="00E83B70"/>
    <w:rsid w:val="00E96FFA"/>
    <w:rsid w:val="00EA60BA"/>
    <w:rsid w:val="00EB26D4"/>
    <w:rsid w:val="00EC0145"/>
    <w:rsid w:val="00EE1C3E"/>
    <w:rsid w:val="00EF1362"/>
    <w:rsid w:val="00EF31B7"/>
    <w:rsid w:val="00EF4116"/>
    <w:rsid w:val="00EF6286"/>
    <w:rsid w:val="00F0792A"/>
    <w:rsid w:val="00F17D46"/>
    <w:rsid w:val="00F23BDD"/>
    <w:rsid w:val="00F252B0"/>
    <w:rsid w:val="00F271D0"/>
    <w:rsid w:val="00F27233"/>
    <w:rsid w:val="00F27A54"/>
    <w:rsid w:val="00F304A6"/>
    <w:rsid w:val="00F3165D"/>
    <w:rsid w:val="00F32E79"/>
    <w:rsid w:val="00F33ED3"/>
    <w:rsid w:val="00F41788"/>
    <w:rsid w:val="00F469AF"/>
    <w:rsid w:val="00F50DA3"/>
    <w:rsid w:val="00F56B96"/>
    <w:rsid w:val="00F60257"/>
    <w:rsid w:val="00F63807"/>
    <w:rsid w:val="00F71B46"/>
    <w:rsid w:val="00F73166"/>
    <w:rsid w:val="00F80970"/>
    <w:rsid w:val="00F82DAF"/>
    <w:rsid w:val="00F87048"/>
    <w:rsid w:val="00F93693"/>
    <w:rsid w:val="00F96DAF"/>
    <w:rsid w:val="00FA54B6"/>
    <w:rsid w:val="00FA6068"/>
    <w:rsid w:val="00FA78FE"/>
    <w:rsid w:val="00FB1916"/>
    <w:rsid w:val="00FB3359"/>
    <w:rsid w:val="00FB4CE9"/>
    <w:rsid w:val="00FB53B5"/>
    <w:rsid w:val="00FC0AB8"/>
    <w:rsid w:val="00FD4BBE"/>
    <w:rsid w:val="00FE3D80"/>
    <w:rsid w:val="00FE51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30CC87D5"/>
  <w15:docId w15:val="{343F5F81-0E3B-4B10-8344-7299FE9E8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de-DE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1F63BC"/>
  </w:style>
  <w:style w:type="paragraph" w:styleId="berschrift1">
    <w:name w:val="heading 1"/>
    <w:basedOn w:val="Standard"/>
    <w:link w:val="berschrift1Zchn"/>
    <w:uiPriority w:val="9"/>
    <w:qFormat/>
    <w:rsid w:val="00790F65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de-CH" w:eastAsia="zh-CN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294F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58163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8163D"/>
  </w:style>
  <w:style w:type="paragraph" w:styleId="Fuzeile">
    <w:name w:val="footer"/>
    <w:basedOn w:val="Standard"/>
    <w:link w:val="FuzeileZchn"/>
    <w:uiPriority w:val="99"/>
    <w:unhideWhenUsed/>
    <w:rsid w:val="0058163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8163D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8163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8163D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951D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4145A8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3F2F37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790F65"/>
    <w:rPr>
      <w:rFonts w:ascii="Times New Roman" w:eastAsia="Times New Roman" w:hAnsi="Times New Roman" w:cs="Times New Roman"/>
      <w:b/>
      <w:bCs/>
      <w:kern w:val="36"/>
      <w:sz w:val="48"/>
      <w:szCs w:val="48"/>
      <w:lang w:val="de-CH" w:eastAsia="zh-CN"/>
    </w:rPr>
  </w:style>
  <w:style w:type="character" w:customStyle="1" w:styleId="apple-converted-space">
    <w:name w:val="apple-converted-space"/>
    <w:basedOn w:val="Absatz-Standardschriftart"/>
    <w:rsid w:val="00790F65"/>
  </w:style>
  <w:style w:type="character" w:styleId="Fett">
    <w:name w:val="Strong"/>
    <w:basedOn w:val="Absatz-Standardschriftart"/>
    <w:uiPriority w:val="22"/>
    <w:qFormat/>
    <w:rsid w:val="00790F65"/>
    <w:rPr>
      <w:b/>
      <w:bCs/>
    </w:rPr>
  </w:style>
  <w:style w:type="character" w:styleId="Hervorhebung">
    <w:name w:val="Emphasis"/>
    <w:basedOn w:val="Absatz-Standardschriftart"/>
    <w:uiPriority w:val="20"/>
    <w:qFormat/>
    <w:rsid w:val="007E46DA"/>
    <w:rPr>
      <w:i/>
      <w:iCs/>
    </w:rPr>
  </w:style>
  <w:style w:type="paragraph" w:styleId="StandardWeb">
    <w:name w:val="Normal (Web)"/>
    <w:basedOn w:val="Standard"/>
    <w:uiPriority w:val="99"/>
    <w:unhideWhenUsed/>
    <w:rsid w:val="001256F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CH" w:eastAsia="zh-CN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294FD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F32E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6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21492">
          <w:marLeft w:val="0"/>
          <w:marRight w:val="0"/>
          <w:marTop w:val="0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75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0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5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2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18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8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5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41581">
          <w:marLeft w:val="0"/>
          <w:marRight w:val="27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435429">
          <w:marLeft w:val="0"/>
          <w:marRight w:val="27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Beat.Bachmann@shkb.ch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www.randenturm.ch/" TargetMode="External"/><Relationship Id="rId12" Type="http://schemas.openxmlformats.org/officeDocument/2006/relationships/hyperlink" Target="mailto:frank.j.furrer@bluewin.ch" TargetMode="External"/><Relationship Id="rId17" Type="http://schemas.openxmlformats.org/officeDocument/2006/relationships/hyperlink" Target="mailto:thomas@simmler.ch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Beat.Bachmann@shkb.ch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0.jpe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frank.j.furrer@bluewin.ch" TargetMode="External"/><Relationship Id="rId23" Type="http://schemas.openxmlformats.org/officeDocument/2006/relationships/footer" Target="footer3.xml"/><Relationship Id="rId10" Type="http://schemas.openxmlformats.org/officeDocument/2006/relationships/image" Target="media/image2.jpe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0.jpeg"/><Relationship Id="rId14" Type="http://schemas.openxmlformats.org/officeDocument/2006/relationships/hyperlink" Target="mailto:thomas@simmler.ch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0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uhn Druck AG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bian Mändli</dc:creator>
  <cp:lastModifiedBy>Bachmann Beat</cp:lastModifiedBy>
  <cp:revision>4</cp:revision>
  <cp:lastPrinted>2021-06-22T04:54:00Z</cp:lastPrinted>
  <dcterms:created xsi:type="dcterms:W3CDTF">2022-05-05T06:04:00Z</dcterms:created>
  <dcterms:modified xsi:type="dcterms:W3CDTF">2022-05-09T06:02:00Z</dcterms:modified>
</cp:coreProperties>
</file>